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960950" w14:textId="77777777" w:rsidR="009B1A41" w:rsidRDefault="009B1A41" w:rsidP="009B1A41">
      <w:pPr>
        <w:jc w:val="center"/>
        <w:rPr>
          <w:b/>
          <w:sz w:val="40"/>
          <w:szCs w:val="40"/>
        </w:rPr>
      </w:pPr>
    </w:p>
    <w:p w14:paraId="0134C6BF" w14:textId="58010127" w:rsidR="009B1A41" w:rsidRDefault="009B1A41" w:rsidP="009B1A41">
      <w:pPr>
        <w:jc w:val="center"/>
        <w:rPr>
          <w:b/>
          <w:sz w:val="40"/>
          <w:szCs w:val="40"/>
        </w:rPr>
      </w:pPr>
      <w:r w:rsidRPr="009778A8">
        <w:rPr>
          <w:b/>
          <w:sz w:val="40"/>
          <w:szCs w:val="40"/>
        </w:rPr>
        <w:t>Bid Matrix Evaluation</w:t>
      </w:r>
    </w:p>
    <w:p w14:paraId="60B93279" w14:textId="77777777" w:rsidR="009B1A41" w:rsidRDefault="009B1A41" w:rsidP="009B1A41">
      <w:pPr>
        <w:jc w:val="center"/>
        <w:rPr>
          <w:b/>
          <w:sz w:val="40"/>
          <w:szCs w:val="40"/>
        </w:rPr>
      </w:pPr>
      <w:r>
        <w:rPr>
          <w:b/>
          <w:sz w:val="40"/>
          <w:szCs w:val="40"/>
        </w:rPr>
        <w:t>Category 1</w:t>
      </w:r>
    </w:p>
    <w:p w14:paraId="3BD248CA" w14:textId="77777777" w:rsidR="009B1A41" w:rsidRDefault="009B1A41" w:rsidP="009B1A41">
      <w:pPr>
        <w:rPr>
          <w:b/>
          <w:color w:val="FF0000"/>
          <w:sz w:val="24"/>
          <w:szCs w:val="24"/>
        </w:rPr>
      </w:pPr>
    </w:p>
    <w:p w14:paraId="0D3F43DA" w14:textId="77777777" w:rsidR="009B1A41" w:rsidRDefault="009B1A41" w:rsidP="009B1A41"/>
    <w:tbl>
      <w:tblPr>
        <w:tblW w:w="10322" w:type="dxa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656"/>
        <w:gridCol w:w="1518"/>
        <w:gridCol w:w="1756"/>
        <w:gridCol w:w="1741"/>
        <w:gridCol w:w="1651"/>
      </w:tblGrid>
      <w:tr w:rsidR="009B1A41" w:rsidRPr="009A107D" w14:paraId="2AD685DD" w14:textId="77777777" w:rsidTr="0069405E">
        <w:trPr>
          <w:trHeight w:val="667"/>
          <w:jc w:val="center"/>
        </w:trPr>
        <w:tc>
          <w:tcPr>
            <w:tcW w:w="3656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C6D9F1" w:themeFill="text2" w:themeFillTint="33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F1ACD33" w14:textId="77777777" w:rsidR="009B1A41" w:rsidRPr="00994DA5" w:rsidRDefault="009B1A41" w:rsidP="0069405E">
            <w:pPr>
              <w:ind w:left="375"/>
              <w:rPr>
                <w:sz w:val="32"/>
                <w:szCs w:val="32"/>
              </w:rPr>
            </w:pPr>
            <w:r w:rsidRPr="00994DA5">
              <w:rPr>
                <w:b/>
                <w:bCs/>
                <w:sz w:val="32"/>
                <w:szCs w:val="32"/>
              </w:rPr>
              <w:t>Factor</w:t>
            </w:r>
          </w:p>
        </w:tc>
        <w:tc>
          <w:tcPr>
            <w:tcW w:w="1518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C6D9F1" w:themeFill="text2" w:themeFillTint="33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23EF08C" w14:textId="77777777" w:rsidR="009B1A41" w:rsidRPr="00994DA5" w:rsidRDefault="009B1A41" w:rsidP="0069405E">
            <w:pPr>
              <w:rPr>
                <w:sz w:val="32"/>
                <w:szCs w:val="32"/>
              </w:rPr>
            </w:pPr>
            <w:r w:rsidRPr="00994DA5">
              <w:rPr>
                <w:b/>
                <w:bCs/>
                <w:sz w:val="32"/>
                <w:szCs w:val="32"/>
              </w:rPr>
              <w:t xml:space="preserve">Points Available </w:t>
            </w:r>
          </w:p>
        </w:tc>
        <w:tc>
          <w:tcPr>
            <w:tcW w:w="1756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C6D9F1" w:themeFill="text2" w:themeFillTint="33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39F0E97" w14:textId="77777777" w:rsidR="009B1A41" w:rsidRPr="00994DA5" w:rsidRDefault="009B1A41" w:rsidP="0069405E">
            <w:pPr>
              <w:jc w:val="center"/>
              <w:rPr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Insert Name of Vendor</w:t>
            </w:r>
          </w:p>
        </w:tc>
        <w:tc>
          <w:tcPr>
            <w:tcW w:w="1741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C6D9F1" w:themeFill="text2" w:themeFillTint="33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7FF87A2" w14:textId="77777777" w:rsidR="009B1A41" w:rsidRPr="00994DA5" w:rsidRDefault="009B1A41" w:rsidP="0069405E">
            <w:pPr>
              <w:jc w:val="center"/>
              <w:rPr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Insert Name of Vendor</w:t>
            </w:r>
          </w:p>
        </w:tc>
        <w:tc>
          <w:tcPr>
            <w:tcW w:w="1651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C6D9F1" w:themeFill="text2" w:themeFillTint="33"/>
            <w:vAlign w:val="center"/>
          </w:tcPr>
          <w:p w14:paraId="4102FDFC" w14:textId="77777777" w:rsidR="009B1A41" w:rsidRDefault="009B1A41" w:rsidP="0069405E">
            <w:pPr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Insert Name of Vendor</w:t>
            </w:r>
          </w:p>
        </w:tc>
      </w:tr>
      <w:tr w:rsidR="009B1A41" w:rsidRPr="009A107D" w14:paraId="307CE204" w14:textId="77777777" w:rsidTr="0069405E">
        <w:trPr>
          <w:trHeight w:val="667"/>
          <w:jc w:val="center"/>
        </w:trPr>
        <w:tc>
          <w:tcPr>
            <w:tcW w:w="3656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9D9D9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2DA368C" w14:textId="77777777" w:rsidR="009B1A41" w:rsidRPr="00994DA5" w:rsidRDefault="009B1A41" w:rsidP="0069405E">
            <w:pPr>
              <w:rPr>
                <w:sz w:val="28"/>
                <w:szCs w:val="28"/>
              </w:rPr>
            </w:pPr>
            <w:r w:rsidRPr="00994DA5">
              <w:rPr>
                <w:b/>
                <w:bCs/>
                <w:sz w:val="28"/>
                <w:szCs w:val="28"/>
              </w:rPr>
              <w:t>Price of the ELIGIBLE goods and services</w:t>
            </w:r>
          </w:p>
        </w:tc>
        <w:tc>
          <w:tcPr>
            <w:tcW w:w="1518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6D9F1" w:themeFill="text2" w:themeFillTint="33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86B4260" w14:textId="77777777" w:rsidR="009B1A41" w:rsidRPr="00994DA5" w:rsidRDefault="009B1A41" w:rsidP="0069405E">
            <w:pPr>
              <w:jc w:val="center"/>
              <w:rPr>
                <w:sz w:val="28"/>
                <w:szCs w:val="28"/>
              </w:rPr>
            </w:pPr>
            <w:r w:rsidRPr="00994DA5">
              <w:rPr>
                <w:sz w:val="28"/>
                <w:szCs w:val="28"/>
              </w:rPr>
              <w:t>70</w:t>
            </w:r>
          </w:p>
        </w:tc>
        <w:tc>
          <w:tcPr>
            <w:tcW w:w="1756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9D9D9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15DE021F" w14:textId="77777777" w:rsidR="009B1A41" w:rsidRPr="00994DA5" w:rsidRDefault="009B1A41" w:rsidP="0069405E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741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9D9D9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01040DF0" w14:textId="77777777" w:rsidR="009B1A41" w:rsidRPr="00994DA5" w:rsidRDefault="009B1A41" w:rsidP="0069405E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651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9D9D9"/>
            <w:vAlign w:val="center"/>
          </w:tcPr>
          <w:p w14:paraId="13975AA3" w14:textId="77777777" w:rsidR="009B1A41" w:rsidRPr="00994DA5" w:rsidRDefault="009B1A41" w:rsidP="0069405E">
            <w:pPr>
              <w:jc w:val="center"/>
              <w:rPr>
                <w:sz w:val="28"/>
                <w:szCs w:val="28"/>
              </w:rPr>
            </w:pPr>
          </w:p>
        </w:tc>
      </w:tr>
      <w:tr w:rsidR="009B1A41" w:rsidRPr="009A107D" w14:paraId="108D0942" w14:textId="77777777" w:rsidTr="0069405E">
        <w:trPr>
          <w:trHeight w:val="667"/>
          <w:jc w:val="center"/>
        </w:trPr>
        <w:tc>
          <w:tcPr>
            <w:tcW w:w="365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1F78307" w14:textId="77777777" w:rsidR="009B1A41" w:rsidRPr="00994DA5" w:rsidRDefault="009B1A41" w:rsidP="0069405E">
            <w:pPr>
              <w:rPr>
                <w:sz w:val="28"/>
                <w:szCs w:val="28"/>
              </w:rPr>
            </w:pPr>
            <w:r w:rsidRPr="00994DA5">
              <w:rPr>
                <w:sz w:val="28"/>
                <w:szCs w:val="28"/>
              </w:rPr>
              <w:t xml:space="preserve">Prior experience w/ vendor </w:t>
            </w:r>
          </w:p>
        </w:tc>
        <w:tc>
          <w:tcPr>
            <w:tcW w:w="151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6D9F1" w:themeFill="text2" w:themeFillTint="33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F6A79A3" w14:textId="77777777" w:rsidR="009B1A41" w:rsidRPr="00994DA5" w:rsidRDefault="009B1A41" w:rsidP="0069405E">
            <w:pPr>
              <w:jc w:val="center"/>
              <w:rPr>
                <w:sz w:val="28"/>
                <w:szCs w:val="28"/>
              </w:rPr>
            </w:pPr>
            <w:r w:rsidRPr="00994DA5">
              <w:rPr>
                <w:sz w:val="28"/>
                <w:szCs w:val="28"/>
              </w:rPr>
              <w:t>20</w:t>
            </w:r>
          </w:p>
        </w:tc>
        <w:tc>
          <w:tcPr>
            <w:tcW w:w="175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2C930BD" w14:textId="77777777" w:rsidR="009B1A41" w:rsidRPr="00994DA5" w:rsidRDefault="009B1A41" w:rsidP="0069405E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74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B5FAA49" w14:textId="77777777" w:rsidR="009B1A41" w:rsidRPr="00994DA5" w:rsidRDefault="009B1A41" w:rsidP="0069405E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65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vAlign w:val="center"/>
          </w:tcPr>
          <w:p w14:paraId="60149460" w14:textId="77777777" w:rsidR="009B1A41" w:rsidRPr="00994DA5" w:rsidRDefault="009B1A41" w:rsidP="0069405E">
            <w:pPr>
              <w:jc w:val="center"/>
              <w:rPr>
                <w:sz w:val="28"/>
                <w:szCs w:val="28"/>
              </w:rPr>
            </w:pPr>
          </w:p>
        </w:tc>
      </w:tr>
      <w:tr w:rsidR="009B1A41" w:rsidRPr="009A107D" w14:paraId="5C803BAB" w14:textId="77777777" w:rsidTr="0069405E">
        <w:trPr>
          <w:trHeight w:val="667"/>
          <w:jc w:val="center"/>
        </w:trPr>
        <w:tc>
          <w:tcPr>
            <w:tcW w:w="365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9D9D9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DA8EF6A" w14:textId="77777777" w:rsidR="009B1A41" w:rsidRPr="00994DA5" w:rsidRDefault="009B1A41" w:rsidP="0069405E">
            <w:pPr>
              <w:rPr>
                <w:sz w:val="28"/>
                <w:szCs w:val="28"/>
              </w:rPr>
            </w:pPr>
            <w:r w:rsidRPr="00994DA5">
              <w:rPr>
                <w:sz w:val="28"/>
                <w:szCs w:val="28"/>
              </w:rPr>
              <w:t xml:space="preserve">Prices for ineligible services, products &amp; fees </w:t>
            </w:r>
          </w:p>
        </w:tc>
        <w:tc>
          <w:tcPr>
            <w:tcW w:w="151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6D9F1" w:themeFill="text2" w:themeFillTint="33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4F55F18" w14:textId="77777777" w:rsidR="009B1A41" w:rsidRPr="00994DA5" w:rsidRDefault="009B1A41" w:rsidP="0069405E">
            <w:pPr>
              <w:jc w:val="center"/>
              <w:rPr>
                <w:sz w:val="28"/>
                <w:szCs w:val="28"/>
              </w:rPr>
            </w:pPr>
            <w:r w:rsidRPr="00994DA5">
              <w:rPr>
                <w:sz w:val="28"/>
                <w:szCs w:val="28"/>
              </w:rPr>
              <w:t>10</w:t>
            </w:r>
          </w:p>
        </w:tc>
        <w:tc>
          <w:tcPr>
            <w:tcW w:w="175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9D9D9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744DEE49" w14:textId="77777777" w:rsidR="009B1A41" w:rsidRPr="00994DA5" w:rsidRDefault="009B1A41" w:rsidP="0069405E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74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9D9D9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6CBB6D2A" w14:textId="77777777" w:rsidR="009B1A41" w:rsidRPr="00994DA5" w:rsidRDefault="009B1A41" w:rsidP="0069405E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65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9D9D9"/>
            <w:vAlign w:val="center"/>
          </w:tcPr>
          <w:p w14:paraId="6D57CDD4" w14:textId="77777777" w:rsidR="009B1A41" w:rsidRPr="00994DA5" w:rsidRDefault="009B1A41" w:rsidP="0069405E">
            <w:pPr>
              <w:jc w:val="center"/>
              <w:rPr>
                <w:sz w:val="28"/>
                <w:szCs w:val="28"/>
              </w:rPr>
            </w:pPr>
          </w:p>
        </w:tc>
      </w:tr>
      <w:tr w:rsidR="009B1A41" w:rsidRPr="009A107D" w14:paraId="4D15D1AB" w14:textId="77777777" w:rsidTr="0069405E">
        <w:trPr>
          <w:trHeight w:val="667"/>
          <w:jc w:val="center"/>
        </w:trPr>
        <w:tc>
          <w:tcPr>
            <w:tcW w:w="365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9D9D9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E7E007D" w14:textId="77777777" w:rsidR="009B1A41" w:rsidRPr="00994DA5" w:rsidRDefault="009B1A41" w:rsidP="0069405E">
            <w:pPr>
              <w:rPr>
                <w:sz w:val="28"/>
                <w:szCs w:val="28"/>
              </w:rPr>
            </w:pPr>
            <w:r w:rsidRPr="00994DA5">
              <w:rPr>
                <w:b/>
                <w:bCs/>
                <w:sz w:val="28"/>
                <w:szCs w:val="28"/>
              </w:rPr>
              <w:t xml:space="preserve">Total </w:t>
            </w:r>
          </w:p>
        </w:tc>
        <w:tc>
          <w:tcPr>
            <w:tcW w:w="151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6D9F1" w:themeFill="text2" w:themeFillTint="33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2E58E6F" w14:textId="77777777" w:rsidR="009B1A41" w:rsidRPr="00994DA5" w:rsidRDefault="009B1A41" w:rsidP="0069405E">
            <w:pPr>
              <w:jc w:val="center"/>
              <w:rPr>
                <w:sz w:val="28"/>
                <w:szCs w:val="28"/>
              </w:rPr>
            </w:pPr>
            <w:r w:rsidRPr="00994DA5">
              <w:rPr>
                <w:b/>
                <w:bCs/>
                <w:sz w:val="28"/>
                <w:szCs w:val="28"/>
              </w:rPr>
              <w:t>100</w:t>
            </w:r>
          </w:p>
        </w:tc>
        <w:tc>
          <w:tcPr>
            <w:tcW w:w="175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9D9D9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B95F5B1" w14:textId="77777777" w:rsidR="009B1A41" w:rsidRPr="00994DA5" w:rsidRDefault="009B1A41" w:rsidP="0069405E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74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9D9D9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02FF5814" w14:textId="77777777" w:rsidR="009B1A41" w:rsidRPr="00994DA5" w:rsidRDefault="009B1A41" w:rsidP="0069405E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65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9D9D9"/>
            <w:vAlign w:val="center"/>
          </w:tcPr>
          <w:p w14:paraId="18E2BA67" w14:textId="77777777" w:rsidR="009B1A41" w:rsidRPr="00994DA5" w:rsidRDefault="009B1A41" w:rsidP="0069405E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</w:tr>
    </w:tbl>
    <w:p w14:paraId="59196C34" w14:textId="77777777" w:rsidR="009B1A41" w:rsidRDefault="009B1A41" w:rsidP="009B1A41"/>
    <w:p w14:paraId="3F58F3FD" w14:textId="77777777" w:rsidR="009B1A41" w:rsidRDefault="009B1A41" w:rsidP="009B1A41">
      <w:r w:rsidRPr="007F59F6">
        <w:rPr>
          <w:sz w:val="24"/>
          <w:szCs w:val="24"/>
        </w:rPr>
        <w:t xml:space="preserve">Based on the above bid matrix criteria, we have chosen </w:t>
      </w:r>
      <w:r w:rsidRPr="007F59F6">
        <w:rPr>
          <w:b/>
          <w:color w:val="FF0000"/>
          <w:sz w:val="24"/>
          <w:szCs w:val="24"/>
        </w:rPr>
        <w:t>Insert Vendor Name</w:t>
      </w:r>
      <w:r w:rsidRPr="007F59F6">
        <w:rPr>
          <w:sz w:val="24"/>
          <w:szCs w:val="24"/>
        </w:rPr>
        <w:t xml:space="preserve"> as the service provider for </w:t>
      </w:r>
      <w:r>
        <w:rPr>
          <w:b/>
          <w:color w:val="FF0000"/>
          <w:sz w:val="24"/>
          <w:szCs w:val="24"/>
        </w:rPr>
        <w:t>Insert Service Type.</w:t>
      </w:r>
    </w:p>
    <w:p w14:paraId="5294F65E" w14:textId="77777777" w:rsidR="009B1A41" w:rsidRDefault="009B1A41" w:rsidP="009B1A41"/>
    <w:p w14:paraId="37BC5C99" w14:textId="77777777" w:rsidR="009B1A41" w:rsidRDefault="009B1A41" w:rsidP="009B1A41">
      <w:r>
        <w:t>Name: _______________________________________________</w:t>
      </w:r>
    </w:p>
    <w:p w14:paraId="50393B5D" w14:textId="77777777" w:rsidR="009B1A41" w:rsidRDefault="009B1A41" w:rsidP="009B1A41"/>
    <w:p w14:paraId="3EA73A33" w14:textId="77777777" w:rsidR="009B1A41" w:rsidRDefault="009B1A41" w:rsidP="009B1A41">
      <w:r>
        <w:t>Signature: ____________________________________________</w:t>
      </w:r>
    </w:p>
    <w:p w14:paraId="30708115" w14:textId="77777777" w:rsidR="009B1A41" w:rsidRDefault="009B1A41" w:rsidP="009B1A41"/>
    <w:p w14:paraId="6714D233" w14:textId="77777777" w:rsidR="009B1A41" w:rsidRDefault="009B1A41" w:rsidP="009B1A41">
      <w:r>
        <w:t>Date: _________________________________________________</w:t>
      </w:r>
    </w:p>
    <w:p w14:paraId="24D0EAFC" w14:textId="77777777" w:rsidR="009B1A41" w:rsidRDefault="009B1A41" w:rsidP="009B1A41"/>
    <w:p w14:paraId="7A4312F4" w14:textId="306D41CA" w:rsidR="009B1A41" w:rsidRDefault="009B1A41">
      <w:pPr>
        <w:rPr>
          <w:b/>
          <w:sz w:val="40"/>
          <w:szCs w:val="40"/>
        </w:rPr>
      </w:pPr>
    </w:p>
    <w:p w14:paraId="6A81A4B1" w14:textId="0A9810FE" w:rsidR="009B1A41" w:rsidRDefault="009B1A41">
      <w:pPr>
        <w:rPr>
          <w:b/>
          <w:sz w:val="40"/>
          <w:szCs w:val="40"/>
        </w:rPr>
      </w:pPr>
    </w:p>
    <w:p w14:paraId="2151BE5F" w14:textId="77777777" w:rsidR="009B1A41" w:rsidRDefault="009B1A41">
      <w:pPr>
        <w:rPr>
          <w:b/>
          <w:sz w:val="40"/>
          <w:szCs w:val="40"/>
        </w:rPr>
      </w:pPr>
    </w:p>
    <w:p w14:paraId="6B1E027F" w14:textId="5B7A34A9" w:rsidR="009778A8" w:rsidRDefault="009778A8" w:rsidP="009778A8">
      <w:pPr>
        <w:jc w:val="center"/>
        <w:rPr>
          <w:b/>
          <w:sz w:val="40"/>
          <w:szCs w:val="40"/>
        </w:rPr>
      </w:pPr>
      <w:r w:rsidRPr="009778A8">
        <w:rPr>
          <w:b/>
          <w:sz w:val="40"/>
          <w:szCs w:val="40"/>
        </w:rPr>
        <w:t xml:space="preserve">Bid Matrix Evaluation </w:t>
      </w:r>
    </w:p>
    <w:p w14:paraId="4241A7A3" w14:textId="5D786C50" w:rsidR="009778A8" w:rsidRDefault="00BD74EA" w:rsidP="005F1FCE">
      <w:pPr>
        <w:jc w:val="center"/>
        <w:rPr>
          <w:b/>
          <w:sz w:val="40"/>
          <w:szCs w:val="40"/>
        </w:rPr>
      </w:pPr>
      <w:r>
        <w:rPr>
          <w:b/>
          <w:sz w:val="40"/>
          <w:szCs w:val="40"/>
        </w:rPr>
        <w:t>Category 2</w:t>
      </w:r>
    </w:p>
    <w:p w14:paraId="6FE01EBD" w14:textId="77777777" w:rsidR="00256730" w:rsidRDefault="00256730" w:rsidP="005F1FCE">
      <w:pPr>
        <w:jc w:val="center"/>
      </w:pPr>
    </w:p>
    <w:tbl>
      <w:tblPr>
        <w:tblW w:w="10955" w:type="dxa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975"/>
        <w:gridCol w:w="1560"/>
        <w:gridCol w:w="1930"/>
        <w:gridCol w:w="1746"/>
        <w:gridCol w:w="1744"/>
      </w:tblGrid>
      <w:tr w:rsidR="00BD74EA" w:rsidRPr="009A107D" w14:paraId="223D68A2" w14:textId="77777777" w:rsidTr="009B1A41">
        <w:trPr>
          <w:trHeight w:val="522"/>
          <w:jc w:val="center"/>
        </w:trPr>
        <w:tc>
          <w:tcPr>
            <w:tcW w:w="3975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8DB3E2" w:themeFill="text2" w:themeFillTint="66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BC8F50C" w14:textId="77777777" w:rsidR="00BD74EA" w:rsidRPr="00994DA5" w:rsidRDefault="00BD74EA" w:rsidP="008741CA">
            <w:pPr>
              <w:ind w:left="375"/>
              <w:rPr>
                <w:sz w:val="32"/>
                <w:szCs w:val="32"/>
              </w:rPr>
            </w:pPr>
            <w:r w:rsidRPr="00994DA5">
              <w:rPr>
                <w:b/>
                <w:bCs/>
                <w:sz w:val="32"/>
                <w:szCs w:val="32"/>
              </w:rPr>
              <w:t xml:space="preserve">Factor </w:t>
            </w:r>
          </w:p>
        </w:tc>
        <w:tc>
          <w:tcPr>
            <w:tcW w:w="1560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8DB3E2" w:themeFill="text2" w:themeFillTint="66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76DCF96" w14:textId="77777777" w:rsidR="00BD74EA" w:rsidRPr="00994DA5" w:rsidRDefault="00BD74EA" w:rsidP="00AC5316">
            <w:pPr>
              <w:jc w:val="center"/>
              <w:rPr>
                <w:sz w:val="32"/>
                <w:szCs w:val="32"/>
              </w:rPr>
            </w:pPr>
            <w:r w:rsidRPr="00994DA5">
              <w:rPr>
                <w:b/>
                <w:bCs/>
                <w:sz w:val="32"/>
                <w:szCs w:val="32"/>
              </w:rPr>
              <w:t>Points Available</w:t>
            </w:r>
          </w:p>
        </w:tc>
        <w:tc>
          <w:tcPr>
            <w:tcW w:w="1930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8DB3E2" w:themeFill="text2" w:themeFillTint="66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AC17BA4" w14:textId="77777777" w:rsidR="00BD74EA" w:rsidRPr="00994DA5" w:rsidRDefault="00BD74EA" w:rsidP="00D05D6F">
            <w:pPr>
              <w:jc w:val="center"/>
              <w:rPr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Company A</w:t>
            </w:r>
          </w:p>
        </w:tc>
        <w:tc>
          <w:tcPr>
            <w:tcW w:w="1746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8DB3E2" w:themeFill="text2" w:themeFillTint="66"/>
            <w:vAlign w:val="center"/>
          </w:tcPr>
          <w:p w14:paraId="1BB12DBA" w14:textId="77777777" w:rsidR="00BD74EA" w:rsidRDefault="00BD74EA" w:rsidP="00D05D6F">
            <w:pPr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Company B</w:t>
            </w:r>
          </w:p>
        </w:tc>
        <w:tc>
          <w:tcPr>
            <w:tcW w:w="1744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8DB3E2" w:themeFill="text2" w:themeFillTint="66"/>
            <w:vAlign w:val="center"/>
          </w:tcPr>
          <w:p w14:paraId="773408AA" w14:textId="77777777" w:rsidR="00BD74EA" w:rsidRDefault="00BD74EA" w:rsidP="00D05D6F">
            <w:pPr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Company C</w:t>
            </w:r>
          </w:p>
        </w:tc>
      </w:tr>
      <w:tr w:rsidR="00BD74EA" w:rsidRPr="009A107D" w14:paraId="1A6E4705" w14:textId="77777777" w:rsidTr="009B1A41">
        <w:trPr>
          <w:trHeight w:val="517"/>
          <w:jc w:val="center"/>
        </w:trPr>
        <w:tc>
          <w:tcPr>
            <w:tcW w:w="3975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9D9D9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8E3C088" w14:textId="77777777" w:rsidR="00BD74EA" w:rsidRPr="00C2128D" w:rsidRDefault="00BD74EA" w:rsidP="009C750C">
            <w:pPr>
              <w:rPr>
                <w:sz w:val="28"/>
                <w:szCs w:val="28"/>
              </w:rPr>
            </w:pPr>
            <w:r w:rsidRPr="00C2128D">
              <w:rPr>
                <w:b/>
                <w:bCs/>
                <w:sz w:val="28"/>
                <w:szCs w:val="28"/>
              </w:rPr>
              <w:t>Price of the ELIGIBLE goods and services</w:t>
            </w:r>
          </w:p>
        </w:tc>
        <w:tc>
          <w:tcPr>
            <w:tcW w:w="1560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8DB3E2" w:themeFill="text2" w:themeFillTint="66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45DE54B" w14:textId="55D00D58" w:rsidR="00BD74EA" w:rsidRPr="00C2128D" w:rsidRDefault="001304E5" w:rsidP="00AC5316">
            <w:pPr>
              <w:jc w:val="center"/>
              <w:rPr>
                <w:sz w:val="28"/>
                <w:szCs w:val="28"/>
              </w:rPr>
            </w:pPr>
            <w:r w:rsidRPr="00C2128D">
              <w:rPr>
                <w:sz w:val="28"/>
                <w:szCs w:val="28"/>
              </w:rPr>
              <w:t>50</w:t>
            </w:r>
          </w:p>
        </w:tc>
        <w:tc>
          <w:tcPr>
            <w:tcW w:w="1930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9D9D9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61323773" w14:textId="77777777" w:rsidR="00BD74EA" w:rsidRPr="00994DA5" w:rsidRDefault="00BD74EA" w:rsidP="00D05D6F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746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9D9D9"/>
            <w:vAlign w:val="center"/>
          </w:tcPr>
          <w:p w14:paraId="5E86225F" w14:textId="77777777" w:rsidR="00BD74EA" w:rsidRPr="00994DA5" w:rsidRDefault="00BD74EA" w:rsidP="00D05D6F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744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9D9D9"/>
            <w:vAlign w:val="center"/>
          </w:tcPr>
          <w:p w14:paraId="5AE1906B" w14:textId="77777777" w:rsidR="00BD74EA" w:rsidRDefault="00BD74EA" w:rsidP="00D05D6F">
            <w:pPr>
              <w:jc w:val="center"/>
              <w:rPr>
                <w:sz w:val="28"/>
                <w:szCs w:val="28"/>
              </w:rPr>
            </w:pPr>
          </w:p>
        </w:tc>
      </w:tr>
      <w:tr w:rsidR="00BD74EA" w:rsidRPr="009A107D" w14:paraId="754F45E0" w14:textId="77777777" w:rsidTr="009B1A41">
        <w:trPr>
          <w:trHeight w:val="407"/>
          <w:jc w:val="center"/>
        </w:trPr>
        <w:tc>
          <w:tcPr>
            <w:tcW w:w="397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BE5F1" w:themeFill="accent1" w:themeFillTint="33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3A73EBF" w14:textId="60CFBEAA" w:rsidR="00BD74EA" w:rsidRPr="00C2128D" w:rsidRDefault="001304E5" w:rsidP="009C750C">
            <w:pPr>
              <w:rPr>
                <w:sz w:val="26"/>
                <w:szCs w:val="26"/>
              </w:rPr>
            </w:pPr>
            <w:r w:rsidRPr="00C2128D">
              <w:rPr>
                <w:sz w:val="26"/>
                <w:szCs w:val="26"/>
              </w:rPr>
              <w:t>Equipment compatible with existing infrastructure</w:t>
            </w:r>
          </w:p>
        </w:tc>
        <w:tc>
          <w:tcPr>
            <w:tcW w:w="15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8DB3E2" w:themeFill="text2" w:themeFillTint="66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21ED425" w14:textId="6C451ACE" w:rsidR="00BD74EA" w:rsidRPr="00C2128D" w:rsidRDefault="001304E5" w:rsidP="00AC5316">
            <w:pPr>
              <w:jc w:val="center"/>
              <w:rPr>
                <w:sz w:val="28"/>
                <w:szCs w:val="28"/>
              </w:rPr>
            </w:pPr>
            <w:r w:rsidRPr="00C2128D">
              <w:rPr>
                <w:sz w:val="28"/>
                <w:szCs w:val="28"/>
              </w:rPr>
              <w:t>20</w:t>
            </w:r>
          </w:p>
        </w:tc>
        <w:tc>
          <w:tcPr>
            <w:tcW w:w="19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BE5F1" w:themeFill="accent1" w:themeFillTint="33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3BD501B" w14:textId="77777777" w:rsidR="00BD74EA" w:rsidRPr="00994DA5" w:rsidRDefault="00BD74EA" w:rsidP="00D05D6F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74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BE5F1" w:themeFill="accent1" w:themeFillTint="33"/>
            <w:vAlign w:val="center"/>
          </w:tcPr>
          <w:p w14:paraId="50B6EC48" w14:textId="77777777" w:rsidR="00BD74EA" w:rsidRPr="00994DA5" w:rsidRDefault="00BD74EA" w:rsidP="00D05D6F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74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BE5F1" w:themeFill="accent1" w:themeFillTint="33"/>
            <w:vAlign w:val="center"/>
          </w:tcPr>
          <w:p w14:paraId="14936325" w14:textId="77777777" w:rsidR="00BD74EA" w:rsidRDefault="00BD74EA" w:rsidP="00D05D6F">
            <w:pPr>
              <w:jc w:val="center"/>
              <w:rPr>
                <w:sz w:val="28"/>
                <w:szCs w:val="28"/>
              </w:rPr>
            </w:pPr>
          </w:p>
        </w:tc>
      </w:tr>
      <w:tr w:rsidR="00BD74EA" w:rsidRPr="009A107D" w14:paraId="23ECAEB5" w14:textId="77777777" w:rsidTr="00E40EA6">
        <w:trPr>
          <w:trHeight w:val="1168"/>
          <w:jc w:val="center"/>
        </w:trPr>
        <w:tc>
          <w:tcPr>
            <w:tcW w:w="397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9D9D9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7D388E7E" w14:textId="1F542F2F" w:rsidR="00BD74EA" w:rsidRPr="00C2128D" w:rsidRDefault="001304E5" w:rsidP="001304E5">
            <w:pPr>
              <w:rPr>
                <w:sz w:val="26"/>
                <w:szCs w:val="26"/>
              </w:rPr>
            </w:pPr>
            <w:r w:rsidRPr="00C2128D">
              <w:rPr>
                <w:sz w:val="26"/>
                <w:szCs w:val="26"/>
              </w:rPr>
              <w:t>All equipment quoted is new with min of 3-year hardware replacement warrant</w:t>
            </w:r>
            <w:r w:rsidR="00E40EA6">
              <w:rPr>
                <w:sz w:val="26"/>
                <w:szCs w:val="26"/>
              </w:rPr>
              <w:t>y</w:t>
            </w:r>
          </w:p>
        </w:tc>
        <w:tc>
          <w:tcPr>
            <w:tcW w:w="15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8DB3E2" w:themeFill="text2" w:themeFillTint="66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7DBF7C2B" w14:textId="77777777" w:rsidR="00BD74EA" w:rsidRPr="00C2128D" w:rsidRDefault="00BD74EA" w:rsidP="00AC5316">
            <w:pPr>
              <w:jc w:val="center"/>
              <w:rPr>
                <w:sz w:val="28"/>
                <w:szCs w:val="28"/>
              </w:rPr>
            </w:pPr>
            <w:r w:rsidRPr="00C2128D">
              <w:rPr>
                <w:sz w:val="28"/>
                <w:szCs w:val="28"/>
              </w:rPr>
              <w:t>10</w:t>
            </w:r>
          </w:p>
        </w:tc>
        <w:tc>
          <w:tcPr>
            <w:tcW w:w="19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9D9D9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60B7C53" w14:textId="77777777" w:rsidR="00BD74EA" w:rsidRPr="00994DA5" w:rsidRDefault="00BD74EA" w:rsidP="00D05D6F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74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9D9D9"/>
            <w:vAlign w:val="center"/>
          </w:tcPr>
          <w:p w14:paraId="71AD5BFC" w14:textId="77777777" w:rsidR="00BD74EA" w:rsidRPr="00D05D6F" w:rsidRDefault="00BD74EA" w:rsidP="00D05D6F">
            <w:pPr>
              <w:jc w:val="center"/>
              <w:rPr>
                <w:bCs/>
                <w:sz w:val="28"/>
                <w:szCs w:val="28"/>
              </w:rPr>
            </w:pPr>
          </w:p>
        </w:tc>
        <w:tc>
          <w:tcPr>
            <w:tcW w:w="174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9D9D9"/>
            <w:vAlign w:val="center"/>
          </w:tcPr>
          <w:p w14:paraId="22AEB89A" w14:textId="77777777" w:rsidR="00BD74EA" w:rsidRPr="00D05D6F" w:rsidRDefault="00BD74EA" w:rsidP="00D05D6F">
            <w:pPr>
              <w:jc w:val="center"/>
              <w:rPr>
                <w:bCs/>
                <w:sz w:val="28"/>
                <w:szCs w:val="28"/>
              </w:rPr>
            </w:pPr>
          </w:p>
        </w:tc>
      </w:tr>
      <w:tr w:rsidR="00BD74EA" w:rsidRPr="009A107D" w14:paraId="671E592C" w14:textId="77777777" w:rsidTr="009B1A41">
        <w:trPr>
          <w:trHeight w:val="223"/>
          <w:jc w:val="center"/>
        </w:trPr>
        <w:tc>
          <w:tcPr>
            <w:tcW w:w="397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BE5F1" w:themeFill="accent1" w:themeFillTint="33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49F72986" w14:textId="54C649B6" w:rsidR="00BD74EA" w:rsidRPr="00C2128D" w:rsidRDefault="00C2128D" w:rsidP="00C2128D">
            <w:pPr>
              <w:rPr>
                <w:sz w:val="26"/>
                <w:szCs w:val="26"/>
              </w:rPr>
            </w:pPr>
            <w:r w:rsidRPr="00C2128D">
              <w:rPr>
                <w:sz w:val="26"/>
                <w:szCs w:val="26"/>
              </w:rPr>
              <w:t>Cabling vendors is bonded/ insured</w:t>
            </w:r>
          </w:p>
        </w:tc>
        <w:tc>
          <w:tcPr>
            <w:tcW w:w="15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8DB3E2" w:themeFill="text2" w:themeFillTint="66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2A00D65E" w14:textId="00EE8BCF" w:rsidR="00BD74EA" w:rsidRPr="00C2128D" w:rsidRDefault="00C2128D" w:rsidP="00AC5316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0</w:t>
            </w:r>
          </w:p>
        </w:tc>
        <w:tc>
          <w:tcPr>
            <w:tcW w:w="19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BE5F1" w:themeFill="accent1" w:themeFillTint="33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7D2CA212" w14:textId="77777777" w:rsidR="00BD74EA" w:rsidRDefault="00BD74EA" w:rsidP="00D05D6F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74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BE5F1" w:themeFill="accent1" w:themeFillTint="33"/>
            <w:vAlign w:val="center"/>
          </w:tcPr>
          <w:p w14:paraId="34528925" w14:textId="77777777" w:rsidR="00BD74EA" w:rsidRPr="00D05D6F" w:rsidRDefault="00BD74EA" w:rsidP="00D05D6F">
            <w:pPr>
              <w:jc w:val="center"/>
              <w:rPr>
                <w:bCs/>
                <w:sz w:val="28"/>
                <w:szCs w:val="28"/>
              </w:rPr>
            </w:pPr>
          </w:p>
        </w:tc>
        <w:tc>
          <w:tcPr>
            <w:tcW w:w="174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BE5F1" w:themeFill="accent1" w:themeFillTint="33"/>
            <w:vAlign w:val="center"/>
          </w:tcPr>
          <w:p w14:paraId="5D642CFA" w14:textId="77777777" w:rsidR="00BD74EA" w:rsidRDefault="00BD74EA" w:rsidP="00D05D6F">
            <w:pPr>
              <w:jc w:val="center"/>
              <w:rPr>
                <w:bCs/>
                <w:sz w:val="28"/>
                <w:szCs w:val="28"/>
              </w:rPr>
            </w:pPr>
          </w:p>
        </w:tc>
      </w:tr>
      <w:tr w:rsidR="001304E5" w:rsidRPr="009A107D" w14:paraId="0D4D7E44" w14:textId="77777777" w:rsidTr="009B1A41">
        <w:trPr>
          <w:trHeight w:val="231"/>
          <w:jc w:val="center"/>
        </w:trPr>
        <w:tc>
          <w:tcPr>
            <w:tcW w:w="397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9D9D9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5FB98BB9" w14:textId="69668C57" w:rsidR="001304E5" w:rsidRPr="00C2128D" w:rsidRDefault="00C2128D" w:rsidP="009C750C">
            <w:pPr>
              <w:rPr>
                <w:sz w:val="26"/>
                <w:szCs w:val="26"/>
              </w:rPr>
            </w:pPr>
            <w:r w:rsidRPr="00C2128D">
              <w:rPr>
                <w:sz w:val="26"/>
                <w:szCs w:val="26"/>
              </w:rPr>
              <w:t>Vendor is an authorized reseller</w:t>
            </w:r>
          </w:p>
        </w:tc>
        <w:tc>
          <w:tcPr>
            <w:tcW w:w="15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8DB3E2" w:themeFill="text2" w:themeFillTint="66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6C322AC5" w14:textId="042E9A6E" w:rsidR="001304E5" w:rsidRPr="00C2128D" w:rsidRDefault="00C2128D" w:rsidP="00AC5316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19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9D9D9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5B9FBD5A" w14:textId="77777777" w:rsidR="001304E5" w:rsidRDefault="001304E5" w:rsidP="00D05D6F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74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9D9D9"/>
            <w:vAlign w:val="center"/>
          </w:tcPr>
          <w:p w14:paraId="1A301438" w14:textId="77777777" w:rsidR="001304E5" w:rsidRPr="00D05D6F" w:rsidRDefault="001304E5" w:rsidP="00D05D6F">
            <w:pPr>
              <w:jc w:val="center"/>
              <w:rPr>
                <w:bCs/>
                <w:sz w:val="28"/>
                <w:szCs w:val="28"/>
              </w:rPr>
            </w:pPr>
          </w:p>
        </w:tc>
        <w:tc>
          <w:tcPr>
            <w:tcW w:w="174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9D9D9"/>
            <w:vAlign w:val="center"/>
          </w:tcPr>
          <w:p w14:paraId="418458BF" w14:textId="77777777" w:rsidR="001304E5" w:rsidRDefault="001304E5" w:rsidP="00D05D6F">
            <w:pPr>
              <w:jc w:val="center"/>
              <w:rPr>
                <w:bCs/>
                <w:sz w:val="28"/>
                <w:szCs w:val="28"/>
              </w:rPr>
            </w:pPr>
          </w:p>
        </w:tc>
      </w:tr>
      <w:tr w:rsidR="001304E5" w:rsidRPr="009A107D" w14:paraId="614989BC" w14:textId="77777777" w:rsidTr="009B1A41">
        <w:trPr>
          <w:trHeight w:val="315"/>
          <w:jc w:val="center"/>
        </w:trPr>
        <w:tc>
          <w:tcPr>
            <w:tcW w:w="397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BE5F1" w:themeFill="accent1" w:themeFillTint="33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1AEB21FE" w14:textId="3632AD84" w:rsidR="001304E5" w:rsidRPr="00C2128D" w:rsidRDefault="001304E5" w:rsidP="009C750C">
            <w:pPr>
              <w:rPr>
                <w:sz w:val="26"/>
                <w:szCs w:val="26"/>
              </w:rPr>
            </w:pPr>
            <w:r w:rsidRPr="00C2128D">
              <w:rPr>
                <w:sz w:val="26"/>
                <w:szCs w:val="26"/>
              </w:rPr>
              <w:t>Vendor will provide discounted billing</w:t>
            </w:r>
          </w:p>
        </w:tc>
        <w:tc>
          <w:tcPr>
            <w:tcW w:w="15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8DB3E2" w:themeFill="text2" w:themeFillTint="66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4983BD27" w14:textId="446C50A1" w:rsidR="001304E5" w:rsidRPr="00C2128D" w:rsidRDefault="00C2128D" w:rsidP="00AC5316">
            <w:pPr>
              <w:jc w:val="center"/>
              <w:rPr>
                <w:sz w:val="28"/>
                <w:szCs w:val="28"/>
              </w:rPr>
            </w:pPr>
            <w:r w:rsidRPr="00C2128D">
              <w:rPr>
                <w:sz w:val="28"/>
                <w:szCs w:val="28"/>
              </w:rPr>
              <w:t>5</w:t>
            </w:r>
          </w:p>
        </w:tc>
        <w:tc>
          <w:tcPr>
            <w:tcW w:w="19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BE5F1" w:themeFill="accent1" w:themeFillTint="33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5DFC5DA1" w14:textId="77777777" w:rsidR="001304E5" w:rsidRDefault="001304E5" w:rsidP="00D05D6F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74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BE5F1" w:themeFill="accent1" w:themeFillTint="33"/>
            <w:vAlign w:val="center"/>
          </w:tcPr>
          <w:p w14:paraId="35A0C8DF" w14:textId="77777777" w:rsidR="001304E5" w:rsidRPr="00D05D6F" w:rsidRDefault="001304E5" w:rsidP="00D05D6F">
            <w:pPr>
              <w:jc w:val="center"/>
              <w:rPr>
                <w:bCs/>
                <w:sz w:val="28"/>
                <w:szCs w:val="28"/>
              </w:rPr>
            </w:pPr>
          </w:p>
        </w:tc>
        <w:tc>
          <w:tcPr>
            <w:tcW w:w="174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BE5F1" w:themeFill="accent1" w:themeFillTint="33"/>
            <w:vAlign w:val="center"/>
          </w:tcPr>
          <w:p w14:paraId="7446F59D" w14:textId="77777777" w:rsidR="001304E5" w:rsidRDefault="001304E5" w:rsidP="00D05D6F">
            <w:pPr>
              <w:jc w:val="center"/>
              <w:rPr>
                <w:bCs/>
                <w:sz w:val="28"/>
                <w:szCs w:val="28"/>
              </w:rPr>
            </w:pPr>
          </w:p>
        </w:tc>
      </w:tr>
      <w:tr w:rsidR="00BD74EA" w:rsidRPr="009A107D" w14:paraId="26682E8C" w14:textId="77777777" w:rsidTr="009B1A41">
        <w:trPr>
          <w:trHeight w:val="522"/>
          <w:jc w:val="center"/>
        </w:trPr>
        <w:tc>
          <w:tcPr>
            <w:tcW w:w="397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8DB3E2" w:themeFill="text2" w:themeFillTint="66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124FCB79" w14:textId="77777777" w:rsidR="00BD74EA" w:rsidRPr="00994DA5" w:rsidRDefault="00BD74EA" w:rsidP="007F59F6">
            <w:pPr>
              <w:rPr>
                <w:sz w:val="28"/>
                <w:szCs w:val="28"/>
              </w:rPr>
            </w:pPr>
            <w:r w:rsidRPr="00994DA5">
              <w:rPr>
                <w:b/>
                <w:bCs/>
                <w:sz w:val="28"/>
                <w:szCs w:val="28"/>
              </w:rPr>
              <w:t xml:space="preserve">Total </w:t>
            </w:r>
          </w:p>
        </w:tc>
        <w:tc>
          <w:tcPr>
            <w:tcW w:w="15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8DB3E2" w:themeFill="text2" w:themeFillTint="66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1A3D964F" w14:textId="77777777" w:rsidR="00BD74EA" w:rsidRPr="00994DA5" w:rsidRDefault="00BD74EA" w:rsidP="00AC5316">
            <w:pPr>
              <w:jc w:val="center"/>
              <w:rPr>
                <w:sz w:val="28"/>
                <w:szCs w:val="28"/>
              </w:rPr>
            </w:pPr>
            <w:r w:rsidRPr="00994DA5">
              <w:rPr>
                <w:b/>
                <w:bCs/>
                <w:sz w:val="28"/>
                <w:szCs w:val="28"/>
              </w:rPr>
              <w:t>100</w:t>
            </w:r>
          </w:p>
        </w:tc>
        <w:tc>
          <w:tcPr>
            <w:tcW w:w="19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8DB3E2" w:themeFill="text2" w:themeFillTint="66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7BC14C3" w14:textId="77777777" w:rsidR="00BD74EA" w:rsidRPr="00D05D6F" w:rsidRDefault="00BD74EA" w:rsidP="00D05D6F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174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8DB3E2" w:themeFill="text2" w:themeFillTint="66"/>
            <w:vAlign w:val="center"/>
          </w:tcPr>
          <w:p w14:paraId="1575624C" w14:textId="77777777" w:rsidR="00BD74EA" w:rsidRPr="00D05D6F" w:rsidRDefault="00BD74EA" w:rsidP="00D05D6F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74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8DB3E2" w:themeFill="text2" w:themeFillTint="66"/>
            <w:vAlign w:val="center"/>
          </w:tcPr>
          <w:p w14:paraId="5348AED6" w14:textId="77777777" w:rsidR="00BD74EA" w:rsidRPr="00D05D6F" w:rsidRDefault="00BD74EA" w:rsidP="00D05D6F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</w:tr>
    </w:tbl>
    <w:p w14:paraId="05CE6C6E" w14:textId="77777777" w:rsidR="009778A8" w:rsidRDefault="009778A8"/>
    <w:p w14:paraId="5B227AF2" w14:textId="4AB9E910" w:rsidR="009778A8" w:rsidRDefault="00994DA5">
      <w:pPr>
        <w:rPr>
          <w:sz w:val="24"/>
          <w:szCs w:val="24"/>
        </w:rPr>
      </w:pPr>
      <w:r w:rsidRPr="007F59F6">
        <w:rPr>
          <w:sz w:val="24"/>
          <w:szCs w:val="24"/>
        </w:rPr>
        <w:t>Based on the above bid matrix criteria</w:t>
      </w:r>
      <w:r w:rsidR="00D05D6F">
        <w:rPr>
          <w:sz w:val="24"/>
          <w:szCs w:val="24"/>
        </w:rPr>
        <w:t xml:space="preserve"> when comparing the quotes for </w:t>
      </w:r>
      <w:r w:rsidR="00BD74EA" w:rsidRPr="009B1A41">
        <w:rPr>
          <w:b/>
          <w:color w:val="FF0000"/>
          <w:sz w:val="24"/>
          <w:szCs w:val="24"/>
        </w:rPr>
        <w:t>Insert Service Type</w:t>
      </w:r>
      <w:r w:rsidR="00D05D6F">
        <w:rPr>
          <w:sz w:val="24"/>
          <w:szCs w:val="24"/>
        </w:rPr>
        <w:t>,</w:t>
      </w:r>
      <w:r w:rsidRPr="007F59F6">
        <w:rPr>
          <w:sz w:val="24"/>
          <w:szCs w:val="24"/>
        </w:rPr>
        <w:t xml:space="preserve"> we have chosen </w:t>
      </w:r>
      <w:r w:rsidR="00BD74EA" w:rsidRPr="009B1A41">
        <w:rPr>
          <w:b/>
          <w:color w:val="FF0000"/>
          <w:sz w:val="24"/>
          <w:szCs w:val="24"/>
        </w:rPr>
        <w:t>Insert Company Name</w:t>
      </w:r>
      <w:r w:rsidR="006541A6" w:rsidRPr="009B1A41">
        <w:rPr>
          <w:color w:val="FF0000"/>
          <w:sz w:val="24"/>
          <w:szCs w:val="24"/>
        </w:rPr>
        <w:t xml:space="preserve"> </w:t>
      </w:r>
      <w:r w:rsidR="006541A6" w:rsidRPr="007F59F6">
        <w:rPr>
          <w:sz w:val="24"/>
          <w:szCs w:val="24"/>
        </w:rPr>
        <w:t>as</w:t>
      </w:r>
      <w:r w:rsidRPr="007F59F6">
        <w:rPr>
          <w:sz w:val="24"/>
          <w:szCs w:val="24"/>
        </w:rPr>
        <w:t xml:space="preserve"> the service provider</w:t>
      </w:r>
      <w:r w:rsidR="009B1A41">
        <w:rPr>
          <w:sz w:val="24"/>
          <w:szCs w:val="24"/>
        </w:rPr>
        <w:t>.</w:t>
      </w:r>
    </w:p>
    <w:p w14:paraId="592EF031" w14:textId="3A7590CA" w:rsidR="009B1A41" w:rsidRDefault="00093058">
      <w:pPr>
        <w:rPr>
          <w:bCs/>
          <w:sz w:val="24"/>
          <w:szCs w:val="24"/>
        </w:rPr>
      </w:pPr>
      <w:r w:rsidRPr="009B1A41">
        <w:rPr>
          <w:b/>
          <w:color w:val="FF0000"/>
          <w:sz w:val="24"/>
          <w:szCs w:val="24"/>
        </w:rPr>
        <w:t>Insert Company Name</w:t>
      </w:r>
      <w:r>
        <w:rPr>
          <w:b/>
          <w:color w:val="FF0000"/>
          <w:sz w:val="24"/>
          <w:szCs w:val="24"/>
        </w:rPr>
        <w:t xml:space="preserve"> </w:t>
      </w:r>
      <w:r w:rsidRPr="00093058">
        <w:rPr>
          <w:bCs/>
          <w:sz w:val="24"/>
          <w:szCs w:val="24"/>
        </w:rPr>
        <w:t>was disqualified because they did not attend the mandatory walk-through.</w:t>
      </w:r>
    </w:p>
    <w:p w14:paraId="00260455" w14:textId="77777777" w:rsidR="00093058" w:rsidRDefault="00093058">
      <w:pPr>
        <w:rPr>
          <w:b/>
          <w:color w:val="FF0000"/>
          <w:sz w:val="24"/>
          <w:szCs w:val="24"/>
        </w:rPr>
      </w:pPr>
    </w:p>
    <w:p w14:paraId="50AC372E" w14:textId="18543173" w:rsidR="00D05D6F" w:rsidRDefault="00D05D6F">
      <w:bookmarkStart w:id="0" w:name="_Hlk53047231"/>
      <w:r>
        <w:t>Name: _______________________________________________</w:t>
      </w:r>
    </w:p>
    <w:p w14:paraId="70F9B475" w14:textId="77777777" w:rsidR="005F1FCE" w:rsidRDefault="005F1FCE"/>
    <w:p w14:paraId="62B63A84" w14:textId="368CE8BC" w:rsidR="00D05D6F" w:rsidRDefault="00D05D6F">
      <w:r>
        <w:t>Signature: ____________________________________________</w:t>
      </w:r>
    </w:p>
    <w:p w14:paraId="56C9546E" w14:textId="77777777" w:rsidR="005F1FCE" w:rsidRDefault="005F1FCE"/>
    <w:p w14:paraId="3A25A30D" w14:textId="4D80F357" w:rsidR="005F1FCE" w:rsidRDefault="005A58CD">
      <w:r>
        <w:t>Date: _</w:t>
      </w:r>
      <w:r w:rsidR="00BD74EA">
        <w:t>_______________________________________________</w:t>
      </w:r>
      <w:bookmarkEnd w:id="0"/>
    </w:p>
    <w:sectPr w:rsidR="005F1FCE" w:rsidSect="001304E5">
      <w:pgSz w:w="12240" w:h="15840"/>
      <w:pgMar w:top="45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xMDM3NTc3NTW3tLRU0lEKTi0uzszPAykwrAUAx7iZrSwAAAA="/>
  </w:docVars>
  <w:rsids>
    <w:rsidRoot w:val="009778A8"/>
    <w:rsid w:val="00093058"/>
    <w:rsid w:val="000E3468"/>
    <w:rsid w:val="00115D10"/>
    <w:rsid w:val="001304E5"/>
    <w:rsid w:val="00156B86"/>
    <w:rsid w:val="001B2A13"/>
    <w:rsid w:val="00256730"/>
    <w:rsid w:val="003D404F"/>
    <w:rsid w:val="00486D4D"/>
    <w:rsid w:val="005A58CD"/>
    <w:rsid w:val="005F1FCE"/>
    <w:rsid w:val="006541A6"/>
    <w:rsid w:val="007F2109"/>
    <w:rsid w:val="007F59F6"/>
    <w:rsid w:val="008741CA"/>
    <w:rsid w:val="008A2D94"/>
    <w:rsid w:val="0097314B"/>
    <w:rsid w:val="009778A8"/>
    <w:rsid w:val="00994DA5"/>
    <w:rsid w:val="009B1A41"/>
    <w:rsid w:val="009E09F8"/>
    <w:rsid w:val="00AC5316"/>
    <w:rsid w:val="00BD74EA"/>
    <w:rsid w:val="00C2128D"/>
    <w:rsid w:val="00D05D6F"/>
    <w:rsid w:val="00E40EA6"/>
    <w:rsid w:val="00E634E0"/>
    <w:rsid w:val="00E80EFC"/>
    <w:rsid w:val="00EA6C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3EB8B64"/>
  <w15:docId w15:val="{38C61788-2F49-4556-B2AA-B7DAFE86F1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778A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778A8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778A8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175</Words>
  <Characters>1168</Characters>
  <Application>Microsoft Office Word</Application>
  <DocSecurity>0</DocSecurity>
  <Lines>111</Lines>
  <Paragraphs>4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Ohio</Company>
  <LinksUpToDate>false</LinksUpToDate>
  <CharactersWithSpaces>13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G</dc:creator>
  <cp:lastModifiedBy>Lorrie Germann</cp:lastModifiedBy>
  <cp:revision>3</cp:revision>
  <dcterms:created xsi:type="dcterms:W3CDTF">2021-10-22T20:06:00Z</dcterms:created>
  <dcterms:modified xsi:type="dcterms:W3CDTF">2023-11-11T11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ff754f7d638dc8c7f196c0e68b7049d68e71c2b5f272aedeb65edb88c75972e</vt:lpwstr>
  </property>
</Properties>
</file>